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529" w:type="pct"/>
        <w:tblCellSpacing w:w="0" w:type="dxa"/>
        <w:tblInd w:w="-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50"/>
      </w:tblGrid>
      <w:tr w:rsidR="00570A3E" w:rsidRPr="00570A3E" w:rsidTr="003B050D">
        <w:trPr>
          <w:trHeight w:val="450"/>
          <w:tblCellSpacing w:w="0" w:type="dxa"/>
        </w:trPr>
        <w:tc>
          <w:tcPr>
            <w:tcW w:w="5000" w:type="pct"/>
            <w:vAlign w:val="center"/>
            <w:hideMark/>
          </w:tcPr>
          <w:p w:rsidR="00570A3E" w:rsidRPr="00570A3E" w:rsidRDefault="00570A3E" w:rsidP="003B050D">
            <w:pPr>
              <w:outlineLvl w:val="1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  <w:t>Managing Your Study Time</w:t>
            </w: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 </w:t>
            </w:r>
          </w:p>
        </w:tc>
      </w:tr>
    </w:tbl>
    <w:p w:rsidR="003B050D" w:rsidRDefault="003B050D"/>
    <w:tbl>
      <w:tblPr>
        <w:tblW w:w="5529" w:type="pct"/>
        <w:tblCellSpacing w:w="0" w:type="dxa"/>
        <w:tblInd w:w="-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50"/>
      </w:tblGrid>
      <w:tr w:rsidR="00570A3E" w:rsidRPr="00570A3E" w:rsidTr="003B050D">
        <w:trPr>
          <w:trHeight w:val="12510"/>
          <w:tblCellSpacing w:w="0" w:type="dxa"/>
        </w:trPr>
        <w:tc>
          <w:tcPr>
            <w:tcW w:w="5000" w:type="pct"/>
            <w:vAlign w:val="center"/>
            <w:hideMark/>
          </w:tcPr>
          <w:p w:rsidR="00570A3E" w:rsidRPr="00570A3E" w:rsidRDefault="00570A3E" w:rsidP="003B050D">
            <w:pPr>
              <w:spacing w:before="100" w:beforeAutospacing="1" w:after="100" w:afterAutospacing="1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There are only so many hours in a day, a week, and a term. You cannot change the number of hours, but you can decide how to best use them. To be successful in school, you must carefully manage your study time. Here is a strategy for doing this.</w:t>
            </w:r>
          </w:p>
          <w:p w:rsidR="00570A3E" w:rsidRPr="00570A3E" w:rsidRDefault="00570A3E" w:rsidP="00570A3E">
            <w:pPr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</w:pPr>
            <w:r w:rsidRPr="00570A3E"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  <w:t>Prepare a Term Calendar</w:t>
            </w:r>
          </w:p>
          <w:p w:rsidR="00570A3E" w:rsidRPr="00570A3E" w:rsidRDefault="00295AFB" w:rsidP="00570A3E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noProof/>
                <w:color w:val="333333"/>
                <w:sz w:val="21"/>
                <w:szCs w:val="21"/>
              </w:rPr>
              <w:drawing>
                <wp:anchor distT="0" distB="0" distL="114300" distR="114300" simplePos="0" relativeHeight="251658240" behindDoc="1" locked="0" layoutInCell="1" allowOverlap="1" wp14:anchorId="79248E56" wp14:editId="0A756465">
                  <wp:simplePos x="0" y="0"/>
                  <wp:positionH relativeFrom="column">
                    <wp:posOffset>4455160</wp:posOffset>
                  </wp:positionH>
                  <wp:positionV relativeFrom="paragraph">
                    <wp:posOffset>629920</wp:posOffset>
                  </wp:positionV>
                  <wp:extent cx="1716405" cy="1285875"/>
                  <wp:effectExtent l="0" t="0" r="0" b="9525"/>
                  <wp:wrapTight wrapText="bothSides">
                    <wp:wrapPolygon edited="0">
                      <wp:start x="719" y="0"/>
                      <wp:lineTo x="719" y="19200"/>
                      <wp:lineTo x="3117" y="20480"/>
                      <wp:lineTo x="11028" y="21440"/>
                      <wp:lineTo x="12946" y="21440"/>
                      <wp:lineTo x="18699" y="20480"/>
                      <wp:lineTo x="20857" y="18880"/>
                      <wp:lineTo x="20617" y="0"/>
                      <wp:lineTo x="719" y="0"/>
                    </wp:wrapPolygon>
                  </wp:wrapTight>
                  <wp:docPr id="1" name="Picture 1" descr="Managing Your Study Time, Calend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anaging Your Study Time, Calenda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6405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70A3E" w:rsidRPr="00570A3E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At the beginning of a term, prepare a Term Calendar. Update it as the term goes on. Here is what to do to prepare a Term Calendar.</w:t>
            </w:r>
          </w:p>
          <w:p w:rsidR="00570A3E" w:rsidRPr="00570A3E" w:rsidRDefault="00570A3E" w:rsidP="00570A3E">
            <w:pPr>
              <w:numPr>
                <w:ilvl w:val="0"/>
                <w:numId w:val="1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Record your school assignments with their due dates and your scheduled tests.</w:t>
            </w:r>
            <w:r w:rsidR="00184565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 xml:space="preserve"> </w:t>
            </w:r>
          </w:p>
          <w:p w:rsidR="00570A3E" w:rsidRPr="00570A3E" w:rsidRDefault="00570A3E" w:rsidP="00570A3E">
            <w:pPr>
              <w:numPr>
                <w:ilvl w:val="0"/>
                <w:numId w:val="1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Record your planned school activities.</w:t>
            </w:r>
          </w:p>
          <w:p w:rsidR="00570A3E" w:rsidRPr="00570A3E" w:rsidRDefault="00570A3E" w:rsidP="00570A3E">
            <w:pPr>
              <w:numPr>
                <w:ilvl w:val="0"/>
                <w:numId w:val="1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Record your known out-of-school activities.</w:t>
            </w:r>
          </w:p>
          <w:p w:rsidR="00570A3E" w:rsidRPr="00570A3E" w:rsidRDefault="00570A3E" w:rsidP="00570A3E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</w:pPr>
            <w:r w:rsidRPr="00570A3E"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  <w:t>Prepare a Weekly Schedule</w:t>
            </w:r>
          </w:p>
          <w:p w:rsidR="00570A3E" w:rsidRPr="00570A3E" w:rsidRDefault="00570A3E" w:rsidP="00570A3E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Each Sunday before a school week, prepare a Weekly Schedule. Update it as the week goes on. Here is what to do to prepare a Weekly Schedule.</w:t>
            </w:r>
          </w:p>
          <w:p w:rsidR="00570A3E" w:rsidRPr="00570A3E" w:rsidRDefault="00570A3E" w:rsidP="00570A3E">
            <w:pPr>
              <w:numPr>
                <w:ilvl w:val="0"/>
                <w:numId w:val="2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Record your daily classes.</w:t>
            </w:r>
          </w:p>
          <w:p w:rsidR="00570A3E" w:rsidRPr="00570A3E" w:rsidRDefault="00570A3E" w:rsidP="00570A3E">
            <w:pPr>
              <w:numPr>
                <w:ilvl w:val="0"/>
                <w:numId w:val="2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Enter things to be done for the coming week from your Term Calendar.</w:t>
            </w:r>
          </w:p>
          <w:p w:rsidR="00570A3E" w:rsidRPr="00570A3E" w:rsidRDefault="00570A3E" w:rsidP="00570A3E">
            <w:pPr>
              <w:numPr>
                <w:ilvl w:val="0"/>
                <w:numId w:val="2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Review your class notes from the previous week to see if you need to add any school activities.</w:t>
            </w:r>
          </w:p>
          <w:p w:rsidR="00570A3E" w:rsidRPr="00570A3E" w:rsidRDefault="00570A3E" w:rsidP="00570A3E">
            <w:pPr>
              <w:numPr>
                <w:ilvl w:val="0"/>
                <w:numId w:val="2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Add any out-of-school activities in which you will be involved during the week.</w:t>
            </w:r>
          </w:p>
          <w:p w:rsidR="00570A3E" w:rsidRPr="00570A3E" w:rsidRDefault="00570A3E" w:rsidP="00570A3E">
            <w:pPr>
              <w:numPr>
                <w:ilvl w:val="0"/>
                <w:numId w:val="2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Be sure to include times for completing assignments, working on projects, and studying for tests. These times may be during the school day, right after school, evenings, and weekends.</w:t>
            </w:r>
          </w:p>
          <w:p w:rsidR="00570A3E" w:rsidRPr="00570A3E" w:rsidRDefault="00570A3E" w:rsidP="00570A3E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</w:pPr>
            <w:r w:rsidRPr="00570A3E"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  <w:t>Prepare a Daily Organizer</w:t>
            </w:r>
          </w:p>
          <w:p w:rsidR="00570A3E" w:rsidRPr="00570A3E" w:rsidRDefault="00570A3E" w:rsidP="00570A3E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Each evening before a school day, prepare a Daily Organizer for the next day. Place a √ next to each thing to do as you accomplish it. Here is what to do to prepare a Daily Organizer.</w:t>
            </w:r>
          </w:p>
          <w:p w:rsidR="00570A3E" w:rsidRPr="00570A3E" w:rsidRDefault="00570A3E" w:rsidP="00570A3E">
            <w:pPr>
              <w:numPr>
                <w:ilvl w:val="0"/>
                <w:numId w:val="3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Enter the things to do for the coming day from your Weekly Schedule.</w:t>
            </w:r>
          </w:p>
          <w:p w:rsidR="00570A3E" w:rsidRPr="00570A3E" w:rsidRDefault="00570A3E" w:rsidP="00570A3E">
            <w:pPr>
              <w:numPr>
                <w:ilvl w:val="0"/>
                <w:numId w:val="3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Enter the things that still need to be accomplished from your Daily Organizer from the previous day.</w:t>
            </w:r>
          </w:p>
          <w:p w:rsidR="00570A3E" w:rsidRPr="00570A3E" w:rsidRDefault="00570A3E" w:rsidP="00570A3E">
            <w:pPr>
              <w:numPr>
                <w:ilvl w:val="0"/>
                <w:numId w:val="3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Review your class notes for the day just completed to see if you need to add any school activities.</w:t>
            </w:r>
          </w:p>
          <w:p w:rsidR="00570A3E" w:rsidRPr="00570A3E" w:rsidRDefault="00570A3E" w:rsidP="00570A3E">
            <w:pPr>
              <w:numPr>
                <w:ilvl w:val="0"/>
                <w:numId w:val="3"/>
              </w:numPr>
              <w:spacing w:before="100" w:beforeAutospacing="1" w:after="100" w:afterAutospacing="1" w:line="375" w:lineRule="atLeast"/>
              <w:ind w:left="450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Add any out-of-school activities in which you will be involved the n</w:t>
            </w:r>
            <w:bookmarkStart w:id="0" w:name="_GoBack"/>
            <w:bookmarkEnd w:id="0"/>
            <w:r w:rsidRPr="00570A3E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ext day.</w:t>
            </w:r>
          </w:p>
          <w:p w:rsidR="00570A3E" w:rsidRPr="00570A3E" w:rsidRDefault="00570A3E" w:rsidP="00570A3E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570A3E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Your Weekly Schedule should have more detail than your Term Calendar. Your Daily Organizer should have more detail than your Weekly Schedule. </w:t>
            </w:r>
            <w:r w:rsidRPr="00570A3E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>Using a Term Calendar, a Weekly Schedule, and a Daily Organizer will help you make the best use of your time.</w:t>
            </w:r>
          </w:p>
        </w:tc>
      </w:tr>
    </w:tbl>
    <w:p w:rsidR="00685ADC" w:rsidRPr="00295AFB" w:rsidRDefault="00685ADC" w:rsidP="00295AFB">
      <w:pPr>
        <w:tabs>
          <w:tab w:val="left" w:pos="6465"/>
        </w:tabs>
      </w:pPr>
    </w:p>
    <w:sectPr w:rsidR="00685ADC" w:rsidRPr="00295AFB" w:rsidSect="00184565">
      <w:footerReference w:type="default" r:id="rId8"/>
      <w:pgSz w:w="12240" w:h="15840"/>
      <w:pgMar w:top="72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50D" w:rsidRDefault="003B050D" w:rsidP="003B050D">
      <w:r>
        <w:separator/>
      </w:r>
    </w:p>
  </w:endnote>
  <w:endnote w:type="continuationSeparator" w:id="0">
    <w:p w:rsidR="003B050D" w:rsidRDefault="003B050D" w:rsidP="003B0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Times New Roman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50D" w:rsidRDefault="003B050D">
    <w:pPr>
      <w:pStyle w:val="Footer"/>
    </w:pPr>
    <w:r>
      <w:ptab w:relativeTo="margin" w:alignment="center" w:leader="none"/>
    </w:r>
    <w:r w:rsidR="007B64EB" w:rsidRPr="007B64EB">
      <w:t xml:space="preserve">Find more tips at </w:t>
    </w:r>
    <w:r w:rsidRPr="007B64EB">
      <w:t>www.how-to-study.com</w:t>
    </w:r>
    <w:r>
      <w:t xml:space="preserve"> 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50D" w:rsidRDefault="003B050D" w:rsidP="003B050D">
      <w:r>
        <w:separator/>
      </w:r>
    </w:p>
  </w:footnote>
  <w:footnote w:type="continuationSeparator" w:id="0">
    <w:p w:rsidR="003B050D" w:rsidRDefault="003B050D" w:rsidP="003B05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B868C8"/>
    <w:multiLevelType w:val="multilevel"/>
    <w:tmpl w:val="12CC8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09E0B67"/>
    <w:multiLevelType w:val="multilevel"/>
    <w:tmpl w:val="1D2A57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686A88"/>
    <w:multiLevelType w:val="multilevel"/>
    <w:tmpl w:val="470E7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C784E0B"/>
    <w:multiLevelType w:val="multilevel"/>
    <w:tmpl w:val="8C66B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DAwNza1tDQ0NzJX0lEKTi0uzszPAykwrAUAt/a2vCwAAAA="/>
  </w:docVars>
  <w:rsids>
    <w:rsidRoot w:val="00570A3E"/>
    <w:rsid w:val="00184565"/>
    <w:rsid w:val="00295AFB"/>
    <w:rsid w:val="00296A51"/>
    <w:rsid w:val="003B050D"/>
    <w:rsid w:val="00540A01"/>
    <w:rsid w:val="00570A3E"/>
    <w:rsid w:val="00685ADC"/>
    <w:rsid w:val="007B6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65782"/>
  <w15:chartTrackingRefBased/>
  <w15:docId w15:val="{DB5FB380-DCC1-43E6-9F85-BE4EA679C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70A3E"/>
    <w:rPr>
      <w:b/>
      <w:bCs/>
    </w:rPr>
  </w:style>
  <w:style w:type="character" w:styleId="Hyperlink">
    <w:name w:val="Hyperlink"/>
    <w:basedOn w:val="DefaultParagraphFont"/>
    <w:uiPriority w:val="99"/>
    <w:unhideWhenUsed/>
    <w:rsid w:val="00295AF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B05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50D"/>
  </w:style>
  <w:style w:type="paragraph" w:styleId="Footer">
    <w:name w:val="footer"/>
    <w:basedOn w:val="Normal"/>
    <w:link w:val="FooterChar"/>
    <w:uiPriority w:val="99"/>
    <w:unhideWhenUsed/>
    <w:rsid w:val="003B05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5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506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2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92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25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019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332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1137189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1312291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5971738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1253034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4271239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1146936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7160803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7739051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9216046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rick Henry Community College</Company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Carol</dc:creator>
  <cp:keywords/>
  <dc:description/>
  <cp:lastModifiedBy>Amanda Broome</cp:lastModifiedBy>
  <cp:revision>5</cp:revision>
  <dcterms:created xsi:type="dcterms:W3CDTF">2016-08-09T17:50:00Z</dcterms:created>
  <dcterms:modified xsi:type="dcterms:W3CDTF">2018-06-20T17:41:00Z</dcterms:modified>
</cp:coreProperties>
</file>